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537EC9" w14:textId="77777777" w:rsidR="00A8198D" w:rsidRDefault="00A8198D">
      <w:pPr>
        <w:rPr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5C50F96A" wp14:editId="0CD5FA2D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8141A" w14:textId="77777777" w:rsidR="00A8198D" w:rsidRDefault="00A8198D">
      <w:pPr>
        <w:rPr>
          <w:b/>
          <w:bCs/>
          <w:sz w:val="24"/>
          <w:szCs w:val="24"/>
        </w:rPr>
      </w:pPr>
    </w:p>
    <w:p w14:paraId="4EBFF33E" w14:textId="77777777" w:rsidR="00A8198D" w:rsidRDefault="00A8198D">
      <w:pPr>
        <w:rPr>
          <w:b/>
          <w:bCs/>
          <w:sz w:val="24"/>
          <w:szCs w:val="24"/>
        </w:rPr>
      </w:pPr>
    </w:p>
    <w:p w14:paraId="224442C3" w14:textId="21081951" w:rsidR="00D60EDA" w:rsidRPr="002E5D50" w:rsidRDefault="00D60EDA">
      <w:pPr>
        <w:rPr>
          <w:b/>
          <w:bCs/>
          <w:sz w:val="24"/>
          <w:szCs w:val="24"/>
        </w:rPr>
      </w:pPr>
      <w:r w:rsidRPr="002E5D50">
        <w:rPr>
          <w:b/>
          <w:bCs/>
          <w:sz w:val="24"/>
          <w:szCs w:val="24"/>
        </w:rPr>
        <w:lastRenderedPageBreak/>
        <w:t>Experiment 2                                                                                                          14-08-2020</w:t>
      </w:r>
    </w:p>
    <w:p w14:paraId="7A38C242" w14:textId="5280B0D0" w:rsidR="006C5D79" w:rsidRPr="002E5D50" w:rsidRDefault="002E5D50">
      <w:pPr>
        <w:rPr>
          <w:b/>
          <w:bCs/>
          <w:sz w:val="24"/>
          <w:szCs w:val="24"/>
        </w:rPr>
      </w:pPr>
      <w:r w:rsidRPr="002E5D50">
        <w:rPr>
          <w:b/>
          <w:bCs/>
          <w:sz w:val="24"/>
          <w:szCs w:val="24"/>
        </w:rPr>
        <w:t>Aim: -</w:t>
      </w:r>
      <w:r w:rsidR="00D60EDA" w:rsidRPr="002E5D50">
        <w:rPr>
          <w:b/>
          <w:bCs/>
          <w:sz w:val="24"/>
          <w:szCs w:val="24"/>
        </w:rPr>
        <w:t xml:space="preserve"> Jenkins Integration with GitHub</w:t>
      </w:r>
    </w:p>
    <w:p w14:paraId="4F968016" w14:textId="0BE3A9D7" w:rsidR="00D60EDA" w:rsidRDefault="002E5D50">
      <w:r>
        <w:t>Solution: -</w:t>
      </w:r>
    </w:p>
    <w:p w14:paraId="0CBC2C9A" w14:textId="455BB33C" w:rsidR="00D60EDA" w:rsidRDefault="00D60EDA" w:rsidP="00D60EDA">
      <w:pPr>
        <w:pStyle w:val="ListParagraph"/>
        <w:numPr>
          <w:ilvl w:val="0"/>
          <w:numId w:val="1"/>
        </w:numPr>
      </w:pPr>
      <w:r>
        <w:t>Start you Jenkins and go to home page of Jenkins.</w:t>
      </w:r>
    </w:p>
    <w:p w14:paraId="69F7D545" w14:textId="3E6DABE6" w:rsidR="00D60EDA" w:rsidRDefault="00D60EDA" w:rsidP="00D60EDA">
      <w:pPr>
        <w:pStyle w:val="ListParagraph"/>
        <w:numPr>
          <w:ilvl w:val="0"/>
          <w:numId w:val="1"/>
        </w:numPr>
      </w:pPr>
      <w:r>
        <w:t xml:space="preserve">Now </w:t>
      </w:r>
      <w:r w:rsidR="001D7BB5">
        <w:t xml:space="preserve">click on New Item </w:t>
      </w:r>
    </w:p>
    <w:p w14:paraId="10687797" w14:textId="676863C2" w:rsidR="001D7BB5" w:rsidRDefault="001D7BB5" w:rsidP="001D7BB5">
      <w:pPr>
        <w:pStyle w:val="ListParagraph"/>
      </w:pPr>
      <w:r>
        <w:rPr>
          <w:noProof/>
        </w:rPr>
        <w:drawing>
          <wp:inline distT="0" distB="0" distL="0" distR="0" wp14:anchorId="5BE36909" wp14:editId="1279D837">
            <wp:extent cx="3840480" cy="44272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73" r="72703"/>
                    <a:stretch/>
                  </pic:blipFill>
                  <pic:spPr bwMode="auto">
                    <a:xfrm>
                      <a:off x="0" y="0"/>
                      <a:ext cx="3840480" cy="4427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80902" w14:textId="2AA1A56F" w:rsidR="001D7BB5" w:rsidRDefault="001D7BB5" w:rsidP="001D7BB5">
      <w:pPr>
        <w:pStyle w:val="ListParagraph"/>
      </w:pPr>
    </w:p>
    <w:p w14:paraId="16545916" w14:textId="741C77A5" w:rsidR="001D7BB5" w:rsidRDefault="001D7BB5" w:rsidP="001D7BB5">
      <w:pPr>
        <w:pStyle w:val="ListParagraph"/>
        <w:numPr>
          <w:ilvl w:val="0"/>
          <w:numId w:val="1"/>
        </w:numPr>
      </w:pPr>
      <w:r>
        <w:t>Now write the name of the project and choose what type of project you want to build and after choosing click on OK.</w:t>
      </w:r>
    </w:p>
    <w:p w14:paraId="0326E51D" w14:textId="063039DE" w:rsidR="001D7BB5" w:rsidRDefault="001D7BB5" w:rsidP="001D7BB5">
      <w:pPr>
        <w:pStyle w:val="ListParagraph"/>
      </w:pPr>
    </w:p>
    <w:p w14:paraId="0328B333" w14:textId="0850C998" w:rsidR="001D7BB5" w:rsidRDefault="001D7BB5" w:rsidP="001D7BB5">
      <w:pPr>
        <w:pStyle w:val="ListParagraph"/>
      </w:pPr>
      <w:r>
        <w:rPr>
          <w:noProof/>
        </w:rPr>
        <w:lastRenderedPageBreak/>
        <w:drawing>
          <wp:inline distT="0" distB="0" distL="0" distR="0" wp14:anchorId="1A6743DD" wp14:editId="37DF3068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8E75" w14:textId="2C14E8B6" w:rsidR="001D7BB5" w:rsidRDefault="001D7BB5" w:rsidP="001D7BB5">
      <w:pPr>
        <w:pStyle w:val="ListParagraph"/>
      </w:pPr>
    </w:p>
    <w:p w14:paraId="3930615E" w14:textId="7CC0629A" w:rsidR="001D7BB5" w:rsidRDefault="001D7BB5" w:rsidP="001D7BB5">
      <w:pPr>
        <w:pStyle w:val="ListParagraph"/>
        <w:numPr>
          <w:ilvl w:val="0"/>
          <w:numId w:val="1"/>
        </w:numPr>
      </w:pPr>
      <w:r>
        <w:t>After this a window will appear which will ask to configure several paths.</w:t>
      </w:r>
    </w:p>
    <w:p w14:paraId="7B93B1E4" w14:textId="6C1C7315" w:rsidR="001D7BB5" w:rsidRDefault="001D7BB5" w:rsidP="001D7BB5">
      <w:pPr>
        <w:pStyle w:val="ListParagraph"/>
      </w:pPr>
    </w:p>
    <w:p w14:paraId="1A77E531" w14:textId="0588E0CC" w:rsidR="001D7BB5" w:rsidRDefault="001D7BB5" w:rsidP="001D7BB5">
      <w:pPr>
        <w:pStyle w:val="ListParagraph"/>
      </w:pPr>
      <w:r>
        <w:rPr>
          <w:noProof/>
        </w:rPr>
        <w:drawing>
          <wp:inline distT="0" distB="0" distL="0" distR="0" wp14:anchorId="58F8B8F8" wp14:editId="22322FE1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B744" w14:textId="77777777" w:rsidR="002E5D50" w:rsidRDefault="002E5D50" w:rsidP="001D7BB5">
      <w:pPr>
        <w:pStyle w:val="ListParagraph"/>
      </w:pPr>
    </w:p>
    <w:p w14:paraId="57FBDDFC" w14:textId="37B9643C" w:rsidR="001D7BB5" w:rsidRDefault="001D7BB5" w:rsidP="001D7BB5">
      <w:pPr>
        <w:pStyle w:val="ListParagraph"/>
        <w:numPr>
          <w:ilvl w:val="0"/>
          <w:numId w:val="1"/>
        </w:numPr>
      </w:pPr>
      <w:r>
        <w:t xml:space="preserve">Now go to the section of </w:t>
      </w:r>
      <w:r w:rsidR="002E5D50">
        <w:t>source code management and click on git option, now you have to provide the link of repo of git in that section and now click on save option.</w:t>
      </w:r>
    </w:p>
    <w:p w14:paraId="5E47233E" w14:textId="6A1FEC5E" w:rsidR="002E5D50" w:rsidRDefault="002E5D50" w:rsidP="002E5D50">
      <w:pPr>
        <w:pStyle w:val="ListParagraph"/>
      </w:pPr>
    </w:p>
    <w:p w14:paraId="65BBD319" w14:textId="7479FE1A" w:rsidR="002E5D50" w:rsidRDefault="002E5D50" w:rsidP="002E5D50">
      <w:pPr>
        <w:pStyle w:val="ListParagraph"/>
      </w:pPr>
      <w:r>
        <w:rPr>
          <w:noProof/>
        </w:rPr>
        <w:lastRenderedPageBreak/>
        <w:drawing>
          <wp:inline distT="0" distB="0" distL="0" distR="0" wp14:anchorId="07161E3D" wp14:editId="0A4CE3FE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5D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384393"/>
    <w:multiLevelType w:val="hybridMultilevel"/>
    <w:tmpl w:val="EA1602B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DYzNDI0NzY3MTBR0lEKTi0uzszPAykwrgUArP24zCwAAAA="/>
  </w:docVars>
  <w:rsids>
    <w:rsidRoot w:val="00807584"/>
    <w:rsid w:val="001D7BB5"/>
    <w:rsid w:val="002E5D50"/>
    <w:rsid w:val="006C5D79"/>
    <w:rsid w:val="00807584"/>
    <w:rsid w:val="00A8198D"/>
    <w:rsid w:val="00D6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FE216"/>
  <w15:chartTrackingRefBased/>
  <w15:docId w15:val="{0E2E2545-FFE3-4746-9FD8-A3CDC060C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E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4</cp:revision>
  <dcterms:created xsi:type="dcterms:W3CDTF">2020-09-30T01:40:00Z</dcterms:created>
  <dcterms:modified xsi:type="dcterms:W3CDTF">2020-10-16T03:55:00Z</dcterms:modified>
</cp:coreProperties>
</file>